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3CD783" w14:textId="77777777" w:rsidR="00D52C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التاريخ:</w:t>
      </w:r>
      <w:proofErr w:type="spellStart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>cDate</w:t>
      </w:r>
      <w:proofErr w:type="spellEnd"/>
      <w:r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</w:rPr>
        <w:t xml:space="preserve"> </w:t>
      </w:r>
      <w:r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 xml:space="preserve">                      </w:t>
      </w:r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رقم الوثيقة (</w:t>
      </w:r>
      <w:bookmarkStart w:id="0" w:name="رقم_الوثيقة"/>
      <w:bookmarkEnd w:id="0"/>
      <w:proofErr w:type="spellStart"/>
      <w:r w:rsidR="009B27DF" w:rsidRPr="00487AAD"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  <w:t>رقم_الوثيقة</w:t>
      </w:r>
      <w:proofErr w:type="spellEnd"/>
      <w:r w:rsidR="00D52CAD" w:rsidRPr="00487AAD"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)</w:t>
      </w:r>
    </w:p>
    <w:p w14:paraId="1824BFCB" w14:textId="77777777" w:rsidR="00487AAD" w:rsidRPr="00487AAD" w:rsidRDefault="00487AAD" w:rsidP="00487AAD">
      <w:pPr>
        <w:bidi/>
        <w:jc w:val="center"/>
        <w:rPr>
          <w:rFonts w:ascii="Arabic Typesetting" w:hAnsi="Arabic Typesetting" w:cs="Arabic Typesetting"/>
          <w:b/>
          <w:bCs/>
          <w:sz w:val="48"/>
          <w:szCs w:val="48"/>
          <w:u w:val="single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u w:val="single"/>
          <w:rtl/>
        </w:rPr>
        <w:t>إفادة إيقاع طلاق</w:t>
      </w:r>
    </w:p>
    <w:p w14:paraId="54DE8452" w14:textId="77777777" w:rsidR="009B1D87" w:rsidRPr="0005798D" w:rsidRDefault="009B1D87" w:rsidP="009B1D87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تفيد القنصلية العامة لجمهورية السودان بجدة بأن السيد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hus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ذكور أدناه قام بتطليق زوجته السيدة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/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wif</w:t>
      </w:r>
      <w:proofErr w:type="spellEnd"/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proofErr w:type="spellStart"/>
      <w:r>
        <w:rPr>
          <w:rFonts w:ascii="Arabic Typesetting" w:hAnsi="Arabic Typesetting" w:cs="Arabic Typesetting"/>
          <w:b/>
          <w:bCs/>
          <w:sz w:val="48"/>
          <w:szCs w:val="48"/>
        </w:rPr>
        <w:t>divCount</w:t>
      </w:r>
      <w:proofErr w:type="spellEnd"/>
      <w:r w:rsidR="00583654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>
        <w:rPr>
          <w:rFonts w:ascii="Arabic Typesetting" w:hAnsi="Arabic Typesetting" w:cs="Arabic Typesetting"/>
          <w:b/>
          <w:bCs/>
          <w:sz w:val="48"/>
          <w:szCs w:val="48"/>
        </w:rPr>
        <w:t>status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تاريخ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1" w:name="اليوم_off"/>
      <w:bookmarkEnd w:id="1"/>
      <w:r>
        <w:rPr>
          <w:rFonts w:ascii="Arabic Typesetting" w:hAnsi="Arabic Typesetting" w:cs="Arabic Typesetting"/>
          <w:b/>
          <w:bCs/>
          <w:sz w:val="48"/>
          <w:szCs w:val="48"/>
        </w:rPr>
        <w:t>day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شهر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2" w:name="الشهر_off"/>
      <w:bookmarkEnd w:id="2"/>
      <w:r>
        <w:rPr>
          <w:rFonts w:ascii="Arabic Typesetting" w:hAnsi="Arabic Typesetting" w:cs="Arabic Typesetting"/>
          <w:b/>
          <w:bCs/>
          <w:sz w:val="48"/>
          <w:szCs w:val="48"/>
        </w:rPr>
        <w:t>month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) 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سنة 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(</w:t>
      </w:r>
      <w:bookmarkStart w:id="3" w:name="السنة_off"/>
      <w:bookmarkEnd w:id="3"/>
      <w:r>
        <w:rPr>
          <w:rFonts w:ascii="Arabic Typesetting" w:hAnsi="Arabic Typesetting" w:cs="Arabic Typesetting"/>
          <w:b/>
          <w:bCs/>
          <w:sz w:val="48"/>
          <w:szCs w:val="48"/>
        </w:rPr>
        <w:t>year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)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 وقد جرى إفهام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مطلقة جميع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حقوق</w:t>
      </w:r>
      <w:r w:rsidR="00794B4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ها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لشرعية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واحتساب العدة.</w:t>
      </w:r>
    </w:p>
    <w:p w14:paraId="778712C1" w14:textId="77777777" w:rsidR="00D52CAD" w:rsidRPr="00CD5D76" w:rsidRDefault="009B1D87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1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4" w:name="اسم_الزوج"/>
      <w:bookmarkEnd w:id="4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bookmarkStart w:id="5" w:name="وثيق_الزوج"/>
      <w:bookmarkEnd w:id="5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6" w:name="جواز_الزوج"/>
      <w:bookmarkEnd w:id="6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ي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_الزوج</w:t>
      </w:r>
      <w:r w:rsidR="009B27DF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282125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</w:p>
    <w:p w14:paraId="13E77592" w14:textId="77777777" w:rsidR="00D52CAD" w:rsidRPr="00CD5D76" w:rsidRDefault="00CD5D76" w:rsidP="00CD5D76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(2) 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="00D52CAD" w:rsidRPr="00CD5D76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="00D52CAD" w:rsidRPr="00CD5D76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7" w:name="اسم_الزوجة"/>
      <w:bookmarkEnd w:id="7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سم_الزوجة</w:t>
      </w:r>
      <w:r w:rsidR="00774D0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،</w:t>
      </w:r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تحمل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وثيقة_الزوجة</w:t>
      </w:r>
      <w:bookmarkStart w:id="8" w:name="وثيقة_الزوجة"/>
      <w:bookmarkEnd w:id="8"/>
      <w:r w:rsidR="00A45A77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bookmarkStart w:id="9" w:name="جواز_الزوجة"/>
      <w:bookmarkEnd w:id="9"/>
      <w:r w:rsidR="00C95BAE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بالرقم </w:t>
      </w:r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جواز_الزوجة</w:t>
      </w:r>
      <w:r w:rsidR="00D65D0A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 </w:t>
      </w:r>
    </w:p>
    <w:p w14:paraId="31961478" w14:textId="77777777" w:rsidR="00D52CAD" w:rsidRPr="00487AAD" w:rsidRDefault="00D52CAD" w:rsidP="00D52CAD">
      <w:pPr>
        <w:bidi/>
        <w:rPr>
          <w:rFonts w:ascii="Arabic Typesetting" w:hAnsi="Arabic Typesetting" w:cs="Arabic Typesetting"/>
          <w:b/>
          <w:bCs/>
          <w:sz w:val="4"/>
          <w:szCs w:val="4"/>
          <w:rtl/>
        </w:rPr>
      </w:pPr>
    </w:p>
    <w:p w14:paraId="659BFC6F" w14:textId="77777777" w:rsidR="00D52CAD" w:rsidRPr="0005798D" w:rsidRDefault="00D52CAD" w:rsidP="00804551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اول: </w:t>
      </w:r>
      <w:bookmarkStart w:id="10" w:name="الشاهد_الاول"/>
      <w:bookmarkEnd w:id="10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اول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ا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لتوقيع:..................</w:t>
      </w:r>
    </w:p>
    <w:p w14:paraId="2C301B0C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 الثاني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: </w:t>
      </w:r>
      <w:bookmarkStart w:id="11" w:name="الشاهد_الثاني"/>
      <w:bookmarkEnd w:id="11"/>
      <w:r w:rsidR="009B27DF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شاهد_الثاني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/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التوقيع</w:t>
      </w:r>
      <w:r w:rsidR="0028109B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4C8A6457" w14:textId="77777777" w:rsidR="00D52CAD" w:rsidRPr="0005798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</w:t>
      </w:r>
      <w:r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7438344B" w14:textId="77777777" w:rsidR="00D52CAD" w:rsidRDefault="00D52CAD" w:rsidP="00D52CAD">
      <w:pPr>
        <w:bidi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توقيع </w:t>
      </w:r>
      <w:r w:rsidR="00487AA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المطلقة</w:t>
      </w:r>
      <w:r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 أو وكيلها</w:t>
      </w:r>
      <w:r w:rsidR="0005798D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>:...................</w:t>
      </w:r>
    </w:p>
    <w:p w14:paraId="2B3B2785" w14:textId="77777777" w:rsidR="009B1D87" w:rsidRPr="0005798D" w:rsidRDefault="00487AAD" w:rsidP="00487AAD">
      <w:pPr>
        <w:bidi/>
        <w:jc w:val="both"/>
        <w:rPr>
          <w:rFonts w:ascii="Arabic Typesetting" w:hAnsi="Arabic Typesetting" w:cs="Arabic Typesetting"/>
          <w:b/>
          <w:bCs/>
          <w:sz w:val="48"/>
          <w:szCs w:val="48"/>
          <w:rtl/>
        </w:rPr>
      </w:pP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أشهد 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  <w:rtl/>
        </w:rPr>
        <w:t xml:space="preserve">أنا/ </w:t>
      </w:r>
      <w:r w:rsidR="009B1D87" w:rsidRPr="009B27DF">
        <w:rPr>
          <w:rFonts w:ascii="Arabic Typesetting" w:hAnsi="Arabic Typesetting" w:cs="Arabic Typesetting"/>
          <w:b/>
          <w:bCs/>
          <w:sz w:val="48"/>
          <w:szCs w:val="48"/>
          <w:rtl/>
        </w:rPr>
        <w:t>المأذون</w:t>
      </w:r>
      <w:r w:rsidR="009B1D87" w:rsidRPr="0005798D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bookmarkStart w:id="12" w:name="المأذون"/>
      <w:bookmarkEnd w:id="12"/>
      <w:r w:rsidR="009B1D87" w:rsidRPr="0005798D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نائب قنصل بالقنصلية العامة لجمهورية السودان بجدة 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بأنه قد حضر المذكورون أعلاه، ووقعوا بتوقيعاتهم على هذه الإفادة بعد</w:t>
      </w:r>
      <w:r w:rsidR="00D23E81">
        <w:rPr>
          <w:rFonts w:ascii="Arabic Typesetting" w:hAnsi="Arabic Typesetting" w:cs="Arabic Typesetting"/>
          <w:b/>
          <w:bCs/>
          <w:sz w:val="48"/>
          <w:szCs w:val="48"/>
        </w:rPr>
        <w:t xml:space="preserve"> </w:t>
      </w:r>
      <w:r w:rsidR="00D23E81"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>أن</w:t>
      </w:r>
      <w:r>
        <w:rPr>
          <w:rFonts w:ascii="Arabic Typesetting" w:hAnsi="Arabic Typesetting" w:cs="Arabic Typesetting" w:hint="cs"/>
          <w:b/>
          <w:bCs/>
          <w:sz w:val="48"/>
          <w:szCs w:val="48"/>
          <w:rtl/>
        </w:rPr>
        <w:t xml:space="preserve"> فهموا مضمونها ومحتواها. صدر بتوقيعي وختم القنصلية العامة لجمهورية السودان بجدة بالتاريخ الموضح أعلاه.</w:t>
      </w:r>
    </w:p>
    <w:p w14:paraId="1767DFFA" w14:textId="77777777" w:rsidR="0028109B" w:rsidRPr="0005798D" w:rsidRDefault="00E90DBB" w:rsidP="00E90DBB">
      <w:pPr>
        <w:tabs>
          <w:tab w:val="left" w:pos="7125"/>
        </w:tabs>
        <w:bidi/>
        <w:rPr>
          <w:rFonts w:ascii="Arabic Typesetting" w:hAnsi="Arabic Typesetting" w:cs="Arabic Typesetting"/>
          <w:b/>
          <w:bCs/>
          <w:sz w:val="48"/>
          <w:szCs w:val="48"/>
        </w:rPr>
      </w:pPr>
      <w:r>
        <w:rPr>
          <w:rFonts w:ascii="Arabic Typesetting" w:hAnsi="Arabic Typesetting" w:cs="Arabic Typesetting"/>
          <w:b/>
          <w:bCs/>
          <w:sz w:val="48"/>
          <w:szCs w:val="48"/>
          <w:rtl/>
        </w:rPr>
        <w:tab/>
      </w:r>
    </w:p>
    <w:p w14:paraId="07083850" w14:textId="77777777" w:rsidR="00D52CAD" w:rsidRPr="00E606F1" w:rsidRDefault="00D52CAD" w:rsidP="00E606F1">
      <w:pPr>
        <w:bidi/>
        <w:ind w:left="3600" w:firstLine="720"/>
        <w:jc w:val="center"/>
        <w:rPr>
          <w:rFonts w:ascii="Arabic Typesetting" w:hAnsi="Arabic Typesetting" w:cs="Arabic Typesetting"/>
          <w:b/>
          <w:bCs/>
          <w:sz w:val="56"/>
          <w:szCs w:val="56"/>
        </w:rPr>
      </w:pPr>
      <w:r w:rsidRPr="0005798D">
        <w:rPr>
          <w:rFonts w:ascii="Arabic Typesetting" w:hAnsi="Arabic Typesetting" w:cs="Arabic Typesetting" w:hint="cs"/>
          <w:b/>
          <w:bCs/>
          <w:sz w:val="56"/>
          <w:szCs w:val="56"/>
          <w:rtl/>
        </w:rPr>
        <w:t>التوقيع والختم</w:t>
      </w:r>
    </w:p>
    <w:sectPr w:rsidR="00D52CAD" w:rsidRPr="00E606F1" w:rsidSect="00AF2775">
      <w:headerReference w:type="even" r:id="rId7"/>
      <w:headerReference w:type="default" r:id="rId8"/>
      <w:footerReference w:type="default" r:id="rId9"/>
      <w:headerReference w:type="first" r:id="rId10"/>
      <w:pgSz w:w="11906" w:h="16838"/>
      <w:pgMar w:top="900" w:right="1196" w:bottom="360" w:left="900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200E97" w14:textId="77777777" w:rsidR="00A1247D" w:rsidRDefault="00A1247D" w:rsidP="0028109B">
      <w:pPr>
        <w:spacing w:after="0" w:line="240" w:lineRule="auto"/>
      </w:pPr>
      <w:r>
        <w:separator/>
      </w:r>
    </w:p>
  </w:endnote>
  <w:endnote w:type="continuationSeparator" w:id="0">
    <w:p w14:paraId="2F3B414B" w14:textId="77777777" w:rsidR="00A1247D" w:rsidRDefault="00A1247D" w:rsidP="0028109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99205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b/>
        <w:bCs/>
        <w:sz w:val="32"/>
        <w:szCs w:val="32"/>
        <w:rtl/>
      </w:rPr>
    </w:pPr>
    <w:r w:rsidRPr="00AF2775">
      <w:rPr>
        <w:rFonts w:ascii="Arabic Typesetting" w:eastAsia="Times New Roman" w:hAnsi="Arabic Typesetting" w:cs="Arabic Typesetting" w:hint="cs"/>
        <w:b/>
        <w:bCs/>
        <w:sz w:val="32"/>
        <w:szCs w:val="32"/>
        <w:rtl/>
      </w:rPr>
      <w:t>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ـ</w:t>
    </w:r>
  </w:p>
  <w:p w14:paraId="77C391F8" w14:textId="77777777" w:rsidR="00AF2775" w:rsidRPr="00AF2775" w:rsidRDefault="00AF2775" w:rsidP="00AF2775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57A45D" w14:textId="77777777" w:rsidR="00A1247D" w:rsidRDefault="00A1247D" w:rsidP="0028109B">
      <w:pPr>
        <w:spacing w:after="0" w:line="240" w:lineRule="auto"/>
      </w:pPr>
      <w:r>
        <w:separator/>
      </w:r>
    </w:p>
  </w:footnote>
  <w:footnote w:type="continuationSeparator" w:id="0">
    <w:p w14:paraId="016A6673" w14:textId="77777777" w:rsidR="00A1247D" w:rsidRDefault="00A1247D" w:rsidP="0028109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447"/>
      <w:gridCol w:w="734"/>
      <w:gridCol w:w="1076"/>
    </w:tblGrid>
    <w:tr w:rsidR="009F580C" w14:paraId="76B4A966" w14:textId="77777777">
      <w:tc>
        <w:tcPr>
          <w:tcW w:w="0" w:type="auto"/>
        </w:tcPr>
        <w:p w14:paraId="38ADDF11" w14:textId="77777777" w:rsidR="009F580C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15361E7" w14:textId="77777777" w:rsidR="009F580C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6DF7C68" w14:textId="77777777" w:rsidR="009F580C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A16CFC" w14:paraId="7E6CBA10" w14:textId="77777777" w:rsidTr="004730A5">
      <w:trPr>
        <w:jc w:val="center"/>
      </w:trPr>
      <w:tc>
        <w:tcPr>
          <w:tcW w:w="4410" w:type="dxa"/>
          <w:vAlign w:val="center"/>
        </w:tcPr>
        <w:p w14:paraId="53386711" w14:textId="5B26FD0A" w:rsidR="00A16CFC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  <w:proofErr w:type="spellEnd"/>
        </w:p>
      </w:tc>
      <w:tc>
        <w:tcPr>
          <w:tcW w:w="2070" w:type="dxa"/>
          <w:vAlign w:val="center"/>
          <w:hideMark/>
        </w:tcPr>
        <w:p w14:paraId="35D6DCA1" w14:textId="77777777" w:rsidR="00A16CFC" w:rsidRDefault="00A16CFC" w:rsidP="00A16CFC">
          <w:pPr>
            <w:jc w:val="center"/>
          </w:pPr>
          <w:r>
            <w:rPr>
              <w:noProof/>
            </w:rPr>
            <w:drawing>
              <wp:inline distT="0" distB="0" distL="0" distR="0" wp14:anchorId="26D68E26" wp14:editId="1018191B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0EDAE415" w14:textId="3A2F3FC6" w:rsidR="00A16CFC" w:rsidRPr="00105340" w:rsidRDefault="00A16CFC" w:rsidP="00A16CFC">
          <w:pPr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  <w:proofErr w:type="spellEnd"/>
        </w:p>
      </w:tc>
    </w:tr>
  </w:tbl>
  <w:p w14:paraId="2C2B001C" w14:textId="77777777" w:rsidR="0028109B" w:rsidRDefault="00000000" w:rsidP="0028109B">
    <w:pPr>
      <w:pStyle w:val="Header"/>
      <w:ind w:left="90"/>
    </w:pPr>
    <w:r>
      <w:rPr>
        <w:noProof/>
      </w:rPr>
      <w:pict w14:anchorId="0787D75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8" o:spid="_x0000_s1027" type="#_x0000_t75" style="position:absolute;left:0;text-align:left;margin-left:0;margin-top:0;width:460pt;height:585.0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B175BD" w14:textId="77777777" w:rsidR="00190311" w:rsidRDefault="00000000">
    <w:pPr>
      <w:pStyle w:val="Header"/>
    </w:pPr>
    <w:r>
      <w:rPr>
        <w:noProof/>
      </w:rPr>
      <w:pict w14:anchorId="015DA0E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84906" o:spid="_x0000_s1025" type="#_x0000_t75" style="position:absolute;margin-left:0;margin-top:0;width:460pt;height:585.05pt;z-index:-251658240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AE2531"/>
    <w:multiLevelType w:val="hybridMultilevel"/>
    <w:tmpl w:val="9B0A7A06"/>
    <w:lvl w:ilvl="0" w:tplc="68EA5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17048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1NDQzMLQwNDEyMTNW0lEKTi0uzszPAykwqgUAaQwfnCwAAAA="/>
  </w:docVars>
  <w:rsids>
    <w:rsidRoot w:val="00D52CAD"/>
    <w:rsid w:val="0005798D"/>
    <w:rsid w:val="00057D37"/>
    <w:rsid w:val="00124E6C"/>
    <w:rsid w:val="00190311"/>
    <w:rsid w:val="001D0FC5"/>
    <w:rsid w:val="0028109B"/>
    <w:rsid w:val="00282125"/>
    <w:rsid w:val="0028567C"/>
    <w:rsid w:val="003A776D"/>
    <w:rsid w:val="00487AAD"/>
    <w:rsid w:val="004D75C2"/>
    <w:rsid w:val="004F216E"/>
    <w:rsid w:val="00583654"/>
    <w:rsid w:val="00625688"/>
    <w:rsid w:val="00665033"/>
    <w:rsid w:val="006C2985"/>
    <w:rsid w:val="006D1749"/>
    <w:rsid w:val="00723E87"/>
    <w:rsid w:val="00774D07"/>
    <w:rsid w:val="00794B41"/>
    <w:rsid w:val="00804551"/>
    <w:rsid w:val="008402E7"/>
    <w:rsid w:val="00846978"/>
    <w:rsid w:val="00906518"/>
    <w:rsid w:val="009B1D87"/>
    <w:rsid w:val="009B27DF"/>
    <w:rsid w:val="009F580C"/>
    <w:rsid w:val="00A1247D"/>
    <w:rsid w:val="00A16CFC"/>
    <w:rsid w:val="00A45A77"/>
    <w:rsid w:val="00AF2775"/>
    <w:rsid w:val="00AF5CC5"/>
    <w:rsid w:val="00BC3C77"/>
    <w:rsid w:val="00BD478F"/>
    <w:rsid w:val="00BF0D30"/>
    <w:rsid w:val="00C104C9"/>
    <w:rsid w:val="00C26CE9"/>
    <w:rsid w:val="00C4528B"/>
    <w:rsid w:val="00C4688F"/>
    <w:rsid w:val="00C95BAE"/>
    <w:rsid w:val="00CB5109"/>
    <w:rsid w:val="00CD5D76"/>
    <w:rsid w:val="00D21A6A"/>
    <w:rsid w:val="00D23E81"/>
    <w:rsid w:val="00D36197"/>
    <w:rsid w:val="00D52CAD"/>
    <w:rsid w:val="00D65D0A"/>
    <w:rsid w:val="00D80BF3"/>
    <w:rsid w:val="00E606F1"/>
    <w:rsid w:val="00E90DBB"/>
    <w:rsid w:val="00E95018"/>
    <w:rsid w:val="00FC1656"/>
    <w:rsid w:val="00FD5026"/>
    <w:rsid w:val="00FD5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114158"/>
  <w15:chartTrackingRefBased/>
  <w15:docId w15:val="{B28419B8-458F-47F4-A655-82AECA64EE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52CA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2CAD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8109B"/>
  </w:style>
  <w:style w:type="paragraph" w:styleId="Footer">
    <w:name w:val="footer"/>
    <w:basedOn w:val="Normal"/>
    <w:link w:val="FooterChar"/>
    <w:uiPriority w:val="99"/>
    <w:unhideWhenUsed/>
    <w:rsid w:val="0028109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8109B"/>
  </w:style>
  <w:style w:type="table" w:styleId="TableGrid">
    <w:name w:val="Table Grid"/>
    <w:basedOn w:val="TableNormal"/>
    <w:uiPriority w:val="59"/>
    <w:rsid w:val="0028109B"/>
    <w:pPr>
      <w:spacing w:after="0" w:line="240" w:lineRule="auto"/>
    </w:pPr>
    <w:rPr>
      <w:kern w:val="0"/>
      <w14:ligatures w14:val="none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uiPriority w:val="1"/>
    <w:qFormat/>
    <w:rsid w:val="00E606F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77000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83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745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0</Words>
  <Characters>74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3-23T05:20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ad06e7159fc4560e3578f2fb1d6415676676d447aa1cbffa83060ff6a5e35a</vt:lpwstr>
  </property>
</Properties>
</file>